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76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75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67" w:name="boxplot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boxplot com ggplot2</w:t>
      </w:r>
    </w:p>
    <w:bookmarkEnd w:id="267"/>
    <w:bookmarkStart w:id="268" w:name="histogram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Histograma com ggplot2</w:t>
      </w:r>
    </w:p>
    <w:bookmarkEnd w:id="268"/>
    <w:bookmarkStart w:id="269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69"/>
    <w:bookmarkStart w:id="27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70"/>
    <w:bookmarkStart w:id="27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71"/>
    <w:bookmarkStart w:id="272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72"/>
    <w:bookmarkEnd w:id="273"/>
    <w:bookmarkStart w:id="274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74"/>
    <w:bookmarkEnd w:id="275"/>
    <w:bookmarkEnd w:id="276"/>
    <w:bookmarkStart w:id="277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77"/>
    <w:bookmarkStart w:id="281" w:name="referências"/>
    <w:p>
      <w:pPr>
        <w:pStyle w:val="Heading1"/>
      </w:pPr>
      <w:r>
        <w:t xml:space="preserve">REFERÊNCIAS</w:t>
      </w:r>
    </w:p>
    <w:bookmarkStart w:id="280" w:name="refs"/>
    <w:bookmarkStart w:id="27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7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79"/>
    <w:bookmarkEnd w:id="280"/>
    <w:bookmarkEnd w:id="2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6T06:06:18Z</dcterms:created>
  <dcterms:modified xsi:type="dcterms:W3CDTF">2023-07-06T06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